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3046"/>
        <w:gridCol w:w="4873"/>
      </w:tblGrid>
      <w:tr>
        <w:trPr>
          <w:tblHeader w:val="true"/>
        </w:trPr>
        <w:tc>
          <w:tcPr/>
          <w:p>
            <w:pPr>
              <w:pStyle w:val="Compact"/>
              <w:jc w:val="left"/>
            </w:pPr>
            <w:r>
              <w:rPr>
                <w:bCs/>
                <w:b/>
              </w:rPr>
              <w:t xml:space="preserve">Ámbito</w:t>
            </w:r>
          </w:p>
        </w:tc>
        <w:tc>
          <w:tcPr/>
          <w:p>
            <w:pPr>
              <w:pStyle w:val="Compact"/>
              <w:jc w:val="left"/>
            </w:pPr>
            <w:r>
              <w:rPr>
                <w:bCs/>
                <w:b/>
              </w:rP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Gobierno SOA</w:t>
            </w:r>
          </w:p>
        </w:tc>
        <w:tc>
          <w:tcPr/>
          <w:p>
            <w:pPr>
              <w:pStyle w:val="Compact"/>
              <w:jc w:val="left"/>
            </w:pPr>
            <w:r>
              <w:t xml:space="preserve">* Riesgo de Inefectividad Tecnológica (versus beneficios SOA)</w:t>
            </w:r>
            <w:r>
              <w:t xml:space="preserve">* Riesgo de Vigilancia de Soluciones SOA (versus beneficios SO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Oportunidad 1. Desarrollo de Servicios FNA Guiada por la Arquitectura de Referencia</w:t>
            </w:r>
            <w:r>
              <w:t xml:space="preserve">* Oportunidad 2. Mayor Utilización de la Tecnología SOA del FNA</w:t>
            </w:r>
            <w:r>
              <w:t xml:space="preserve">* Oportunidad 3.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4:06Z</dcterms:created>
  <dcterms:modified xsi:type="dcterms:W3CDTF">2023-01-17T16: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